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4CC31" w14:textId="77777777" w:rsidR="007A0BBB" w:rsidRPr="007A0BBB" w:rsidRDefault="007A0BBB" w:rsidP="007A0BBB">
      <w:pPr>
        <w:pStyle w:val="Heading1"/>
        <w:rPr>
          <w:rFonts w:eastAsia="Times New Roman"/>
        </w:rPr>
      </w:pPr>
      <w:r w:rsidRPr="007A0BBB">
        <w:rPr>
          <w:rFonts w:eastAsia="Times New Roman"/>
        </w:rPr>
        <w:t>Stakeholder Communication Plan</w:t>
      </w:r>
    </w:p>
    <w:p w14:paraId="70FA67F0" w14:textId="77777777" w:rsidR="007A0BBB" w:rsidRPr="007A0BBB" w:rsidRDefault="007A0BBB" w:rsidP="007A0BBB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7A0BBB">
        <w:rPr>
          <w:rFonts w:eastAsia="Times New Roman" w:cs="Times New Roman"/>
          <w:kern w:val="0"/>
          <w14:ligatures w14:val="none"/>
        </w:rPr>
        <w:t xml:space="preserve"> Define communication expectations and routines for all project participants.</w:t>
      </w:r>
      <w:r w:rsidRPr="007A0BBB">
        <w:rPr>
          <w:rFonts w:eastAsia="Times New Roman" w:cs="Times New Roman"/>
          <w:kern w:val="0"/>
          <w14:ligatures w14:val="none"/>
        </w:rPr>
        <w:br/>
      </w:r>
      <w:r w:rsidRPr="007A0BBB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7A0BBB">
        <w:rPr>
          <w:rFonts w:eastAsia="Times New Roman" w:cs="Times New Roman"/>
          <w:kern w:val="0"/>
          <w14:ligatures w14:val="none"/>
        </w:rPr>
        <w:t xml:space="preserve"> Prevents miscommunication, delays, and unclear responsibilities.</w:t>
      </w:r>
      <w:r w:rsidRPr="007A0BBB">
        <w:rPr>
          <w:rFonts w:eastAsia="Times New Roman" w:cs="Times New Roman"/>
          <w:kern w:val="0"/>
          <w14:ligatures w14:val="none"/>
        </w:rPr>
        <w:br/>
      </w:r>
      <w:r w:rsidRPr="007A0BBB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7A0BBB">
        <w:rPr>
          <w:rFonts w:eastAsia="Times New Roman" w:cs="Times New Roman"/>
          <w:kern w:val="0"/>
          <w14:ligatures w14:val="none"/>
        </w:rPr>
        <w:t xml:space="preserve"> Ensures all stakeholders receive timely, relevant information.</w:t>
      </w:r>
    </w:p>
    <w:p w14:paraId="51725101" w14:textId="33D980F9" w:rsidR="007A0BBB" w:rsidRPr="007A0BBB" w:rsidRDefault="007A0BBB" w:rsidP="007A0BBB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299A8615" w14:textId="77777777" w:rsidR="007A0BBB" w:rsidRPr="007A0BBB" w:rsidRDefault="007A0BBB" w:rsidP="007A0BBB">
      <w:pPr>
        <w:pStyle w:val="NoSpacing"/>
      </w:pPr>
      <w:r w:rsidRPr="007A0BBB">
        <w:rPr>
          <w:b/>
          <w:bCs/>
        </w:rPr>
        <w:t>Project Title:</w:t>
      </w:r>
      <w:r w:rsidRPr="007A0BBB">
        <w:t xml:space="preserve"> __________________________________________</w:t>
      </w:r>
    </w:p>
    <w:p w14:paraId="03D10268" w14:textId="0FF0C707" w:rsidR="007A0BBB" w:rsidRPr="007A0BBB" w:rsidRDefault="007A0BBB" w:rsidP="007A0BBB">
      <w:pPr>
        <w:pStyle w:val="NoSpacing"/>
      </w:pPr>
      <w:r w:rsidRPr="007A0BBB">
        <w:rPr>
          <w:b/>
          <w:bCs/>
        </w:rPr>
        <w:t>Prepared By:</w:t>
      </w:r>
      <w:r w:rsidRPr="007A0BBB">
        <w:t xml:space="preserve"> __________________________________________</w:t>
      </w:r>
    </w:p>
    <w:p w14:paraId="045600F0" w14:textId="77777777" w:rsidR="007A0BBB" w:rsidRPr="007A0BBB" w:rsidRDefault="007A0BBB" w:rsidP="007A0BBB">
      <w:pPr>
        <w:pStyle w:val="Heading2"/>
        <w:rPr>
          <w:rFonts w:eastAsia="Times New Roman"/>
        </w:rPr>
      </w:pPr>
      <w:r w:rsidRPr="007A0BBB">
        <w:rPr>
          <w:rFonts w:eastAsia="Times New Roman"/>
        </w:rPr>
        <w:t>1. Stakeholder Information Table</w:t>
      </w:r>
    </w:p>
    <w:tbl>
      <w:tblPr>
        <w:tblW w:w="1030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5"/>
        <w:gridCol w:w="900"/>
        <w:gridCol w:w="2700"/>
        <w:gridCol w:w="2520"/>
        <w:gridCol w:w="1530"/>
        <w:gridCol w:w="810"/>
      </w:tblGrid>
      <w:tr w:rsidR="00CD54F2" w:rsidRPr="007A0BBB" w14:paraId="45E861B9" w14:textId="77777777" w:rsidTr="00CD54F2">
        <w:trPr>
          <w:tblHeader/>
          <w:tblCellSpacing w:w="15" w:type="dxa"/>
        </w:trPr>
        <w:tc>
          <w:tcPr>
            <w:tcW w:w="1800" w:type="dxa"/>
            <w:vAlign w:val="center"/>
            <w:hideMark/>
          </w:tcPr>
          <w:p w14:paraId="726EB0A8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Stakeholder</w:t>
            </w:r>
          </w:p>
        </w:tc>
        <w:tc>
          <w:tcPr>
            <w:tcW w:w="870" w:type="dxa"/>
            <w:vAlign w:val="center"/>
            <w:hideMark/>
          </w:tcPr>
          <w:p w14:paraId="1B7C0316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Role</w:t>
            </w:r>
          </w:p>
        </w:tc>
        <w:tc>
          <w:tcPr>
            <w:tcW w:w="2670" w:type="dxa"/>
            <w:vAlign w:val="center"/>
            <w:hideMark/>
          </w:tcPr>
          <w:p w14:paraId="7F8F25C0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Information Required</w:t>
            </w:r>
          </w:p>
        </w:tc>
        <w:tc>
          <w:tcPr>
            <w:tcW w:w="2490" w:type="dxa"/>
            <w:vAlign w:val="center"/>
            <w:hideMark/>
          </w:tcPr>
          <w:p w14:paraId="31A830E2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Format</w:t>
            </w:r>
          </w:p>
        </w:tc>
        <w:tc>
          <w:tcPr>
            <w:tcW w:w="1500" w:type="dxa"/>
            <w:vAlign w:val="center"/>
            <w:hideMark/>
          </w:tcPr>
          <w:p w14:paraId="1C682AF1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Frequency</w:t>
            </w:r>
          </w:p>
        </w:tc>
        <w:tc>
          <w:tcPr>
            <w:tcW w:w="765" w:type="dxa"/>
            <w:vAlign w:val="center"/>
            <w:hideMark/>
          </w:tcPr>
          <w:p w14:paraId="6344150C" w14:textId="77777777" w:rsidR="007A0BBB" w:rsidRPr="007A0BBB" w:rsidRDefault="007A0BBB" w:rsidP="00CD54F2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b/>
                <w:bCs/>
                <w:kern w:val="0"/>
                <w14:ligatures w14:val="none"/>
              </w:rPr>
              <w:t>Owner</w:t>
            </w:r>
          </w:p>
        </w:tc>
      </w:tr>
      <w:tr w:rsidR="00CD54F2" w:rsidRPr="007A0BBB" w14:paraId="5AC4B7BC" w14:textId="77777777" w:rsidTr="00CD54F2">
        <w:trPr>
          <w:tblCellSpacing w:w="15" w:type="dxa"/>
        </w:trPr>
        <w:tc>
          <w:tcPr>
            <w:tcW w:w="1800" w:type="dxa"/>
            <w:vAlign w:val="center"/>
            <w:hideMark/>
          </w:tcPr>
          <w:p w14:paraId="7EF9D36A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____________</w:t>
            </w:r>
          </w:p>
        </w:tc>
        <w:tc>
          <w:tcPr>
            <w:tcW w:w="870" w:type="dxa"/>
            <w:vAlign w:val="center"/>
            <w:hideMark/>
          </w:tcPr>
          <w:p w14:paraId="51308836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SME</w:t>
            </w:r>
          </w:p>
        </w:tc>
        <w:tc>
          <w:tcPr>
            <w:tcW w:w="2670" w:type="dxa"/>
            <w:vAlign w:val="center"/>
            <w:hideMark/>
          </w:tcPr>
          <w:p w14:paraId="4DE65F73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_____________________</w:t>
            </w:r>
          </w:p>
        </w:tc>
        <w:tc>
          <w:tcPr>
            <w:tcW w:w="2490" w:type="dxa"/>
            <w:vAlign w:val="center"/>
            <w:hideMark/>
          </w:tcPr>
          <w:p w14:paraId="19E8A4D5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Email/Meeting/Report</w:t>
            </w:r>
          </w:p>
        </w:tc>
        <w:tc>
          <w:tcPr>
            <w:tcW w:w="1500" w:type="dxa"/>
            <w:vAlign w:val="center"/>
            <w:hideMark/>
          </w:tcPr>
          <w:p w14:paraId="0D0841FE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Weekly</w:t>
            </w:r>
          </w:p>
        </w:tc>
        <w:tc>
          <w:tcPr>
            <w:tcW w:w="765" w:type="dxa"/>
            <w:vAlign w:val="center"/>
            <w:hideMark/>
          </w:tcPr>
          <w:p w14:paraId="10D8731C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PM</w:t>
            </w:r>
          </w:p>
        </w:tc>
      </w:tr>
      <w:tr w:rsidR="00CD54F2" w:rsidRPr="007A0BBB" w14:paraId="4B6989A4" w14:textId="77777777" w:rsidTr="00CD54F2">
        <w:trPr>
          <w:tblCellSpacing w:w="15" w:type="dxa"/>
        </w:trPr>
        <w:tc>
          <w:tcPr>
            <w:tcW w:w="1800" w:type="dxa"/>
            <w:vAlign w:val="center"/>
            <w:hideMark/>
          </w:tcPr>
          <w:p w14:paraId="47C99AD6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____________</w:t>
            </w:r>
          </w:p>
        </w:tc>
        <w:tc>
          <w:tcPr>
            <w:tcW w:w="870" w:type="dxa"/>
            <w:vAlign w:val="center"/>
            <w:hideMark/>
          </w:tcPr>
          <w:p w14:paraId="1C45E108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ID</w:t>
            </w:r>
          </w:p>
        </w:tc>
        <w:tc>
          <w:tcPr>
            <w:tcW w:w="2670" w:type="dxa"/>
            <w:vAlign w:val="center"/>
            <w:hideMark/>
          </w:tcPr>
          <w:p w14:paraId="3FD6A8DA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_____________________</w:t>
            </w:r>
          </w:p>
        </w:tc>
        <w:tc>
          <w:tcPr>
            <w:tcW w:w="2490" w:type="dxa"/>
            <w:vAlign w:val="center"/>
            <w:hideMark/>
          </w:tcPr>
          <w:p w14:paraId="29188ED6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LMS/Doc</w:t>
            </w:r>
          </w:p>
        </w:tc>
        <w:tc>
          <w:tcPr>
            <w:tcW w:w="1500" w:type="dxa"/>
            <w:vAlign w:val="center"/>
            <w:hideMark/>
          </w:tcPr>
          <w:p w14:paraId="2E2C60D7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Biweekly</w:t>
            </w:r>
          </w:p>
        </w:tc>
        <w:tc>
          <w:tcPr>
            <w:tcW w:w="765" w:type="dxa"/>
            <w:vAlign w:val="center"/>
            <w:hideMark/>
          </w:tcPr>
          <w:p w14:paraId="778BDB50" w14:textId="77777777" w:rsidR="007A0BBB" w:rsidRPr="007A0BBB" w:rsidRDefault="007A0BBB" w:rsidP="007A0BBB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A0BBB">
              <w:rPr>
                <w:rFonts w:eastAsia="Times New Roman" w:cs="Times New Roman"/>
                <w:kern w:val="0"/>
                <w14:ligatures w14:val="none"/>
              </w:rPr>
              <w:t>PM</w:t>
            </w:r>
          </w:p>
        </w:tc>
      </w:tr>
    </w:tbl>
    <w:p w14:paraId="2AD242E7" w14:textId="77777777" w:rsidR="007A0BBB" w:rsidRPr="007A0BBB" w:rsidRDefault="007A0BBB" w:rsidP="007A0BBB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pict w14:anchorId="024D9235">
          <v:rect id="_x0000_i1027" style="width:0;height:1.5pt" o:hralign="center" o:hrstd="t" o:hr="t" fillcolor="#a0a0a0" stroked="f"/>
        </w:pict>
      </w:r>
    </w:p>
    <w:p w14:paraId="5F5D6817" w14:textId="77777777" w:rsidR="007A0BBB" w:rsidRPr="007A0BBB" w:rsidRDefault="007A0BBB" w:rsidP="007A0BBB">
      <w:pPr>
        <w:pStyle w:val="Heading2"/>
        <w:rPr>
          <w:rFonts w:eastAsia="Times New Roman"/>
        </w:rPr>
      </w:pPr>
      <w:r w:rsidRPr="007A0BBB">
        <w:rPr>
          <w:rFonts w:eastAsia="Times New Roman"/>
        </w:rPr>
        <w:t>2. Communication Escalation Path</w:t>
      </w:r>
    </w:p>
    <w:p w14:paraId="1D6F21D5" w14:textId="77777777" w:rsidR="007A0BBB" w:rsidRPr="007A0BBB" w:rsidRDefault="007A0BBB" w:rsidP="007A0BBB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t>Level 1: _________________________________________________</w:t>
      </w:r>
      <w:r w:rsidRPr="007A0BBB">
        <w:rPr>
          <w:rFonts w:eastAsia="Times New Roman" w:cs="Times New Roman"/>
          <w:kern w:val="0"/>
          <w14:ligatures w14:val="none"/>
        </w:rPr>
        <w:br/>
        <w:t>Level 2: _________________________________________________</w:t>
      </w:r>
      <w:r w:rsidRPr="007A0BBB">
        <w:rPr>
          <w:rFonts w:eastAsia="Times New Roman" w:cs="Times New Roman"/>
          <w:kern w:val="0"/>
          <w14:ligatures w14:val="none"/>
        </w:rPr>
        <w:br/>
        <w:t>Level 3: _________________________________________________</w:t>
      </w:r>
    </w:p>
    <w:p w14:paraId="4B71BC4C" w14:textId="77777777" w:rsidR="007A0BBB" w:rsidRPr="007A0BBB" w:rsidRDefault="007A0BBB" w:rsidP="007A0BBB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pict w14:anchorId="74EEB5EB">
          <v:rect id="_x0000_i1028" style="width:0;height:1.5pt" o:hralign="center" o:hrstd="t" o:hr="t" fillcolor="#a0a0a0" stroked="f"/>
        </w:pict>
      </w:r>
    </w:p>
    <w:p w14:paraId="65519A3B" w14:textId="77777777" w:rsidR="007A0BBB" w:rsidRPr="007A0BBB" w:rsidRDefault="007A0BBB" w:rsidP="007A0BBB">
      <w:pPr>
        <w:pStyle w:val="Heading2"/>
        <w:rPr>
          <w:rFonts w:eastAsia="Times New Roman"/>
        </w:rPr>
      </w:pPr>
      <w:r w:rsidRPr="007A0BBB">
        <w:rPr>
          <w:rFonts w:eastAsia="Times New Roman"/>
        </w:rPr>
        <w:t>3. Meeting Cadence</w:t>
      </w:r>
    </w:p>
    <w:p w14:paraId="0696B57C" w14:textId="77777777" w:rsidR="007A0BBB" w:rsidRPr="007A0BBB" w:rsidRDefault="007A0BBB" w:rsidP="007A0BBB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t>Team Meetings: Every ____________</w:t>
      </w:r>
      <w:r w:rsidRPr="007A0BBB">
        <w:rPr>
          <w:rFonts w:eastAsia="Times New Roman" w:cs="Times New Roman"/>
          <w:kern w:val="0"/>
          <w14:ligatures w14:val="none"/>
        </w:rPr>
        <w:br/>
        <w:t>Review Meetings: Every __________</w:t>
      </w:r>
      <w:r w:rsidRPr="007A0BBB">
        <w:rPr>
          <w:rFonts w:eastAsia="Times New Roman" w:cs="Times New Roman"/>
          <w:kern w:val="0"/>
          <w14:ligatures w14:val="none"/>
        </w:rPr>
        <w:br/>
        <w:t>Pilot Debrief: ___________________</w:t>
      </w:r>
    </w:p>
    <w:p w14:paraId="5EBD06AC" w14:textId="77777777" w:rsidR="007A0BBB" w:rsidRPr="007A0BBB" w:rsidRDefault="007A0BBB" w:rsidP="007A0BBB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pict w14:anchorId="04C60132">
          <v:rect id="_x0000_i1029" style="width:0;height:1.5pt" o:hralign="center" o:hrstd="t" o:hr="t" fillcolor="#a0a0a0" stroked="f"/>
        </w:pict>
      </w:r>
    </w:p>
    <w:p w14:paraId="14B5F045" w14:textId="77777777" w:rsidR="007A0BBB" w:rsidRPr="007A0BBB" w:rsidRDefault="007A0BBB" w:rsidP="007A0BBB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A0BBB">
        <w:rPr>
          <w:rFonts w:eastAsia="Times New Roman" w:cs="Times New Roman"/>
          <w:kern w:val="0"/>
          <w14:ligatures w14:val="none"/>
        </w:rPr>
        <w:pict w14:anchorId="3B289948">
          <v:rect id="_x0000_i1030" style="width:0;height:1.5pt" o:hralign="center" o:hrstd="t" o:hr="t" fillcolor="#a0a0a0" stroked="f"/>
        </w:pict>
      </w:r>
    </w:p>
    <w:p w14:paraId="346011DA" w14:textId="77777777" w:rsidR="004620AC" w:rsidRPr="007A0BBB" w:rsidRDefault="004620AC"/>
    <w:sectPr w:rsidR="004620AC" w:rsidRPr="007A0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bI0MbQwsTA0MDBW0lEKTi0uzszPAykwrAUAM0qy7ywAAAA="/>
  </w:docVars>
  <w:rsids>
    <w:rsidRoot w:val="00987671"/>
    <w:rsid w:val="000B2B15"/>
    <w:rsid w:val="004562B2"/>
    <w:rsid w:val="00456EC9"/>
    <w:rsid w:val="004620AC"/>
    <w:rsid w:val="006010B4"/>
    <w:rsid w:val="007A0BBB"/>
    <w:rsid w:val="007F7AE3"/>
    <w:rsid w:val="00893F2D"/>
    <w:rsid w:val="00987671"/>
    <w:rsid w:val="00C20FD2"/>
    <w:rsid w:val="00CD54F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5BF4"/>
  <w15:chartTrackingRefBased/>
  <w15:docId w15:val="{ED11C561-E2D2-4FCA-9E6D-3B59FA1FB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67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6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67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767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767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67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67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67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67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767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8767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8767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767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67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67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67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67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67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767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76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767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767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767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76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76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8767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767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767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767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A0BB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A0B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paragraph" w:styleId="NoSpacing">
    <w:name w:val="No Spacing"/>
    <w:uiPriority w:val="1"/>
    <w:qFormat/>
    <w:rsid w:val="007A0B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4</Words>
  <Characters>855</Characters>
  <Application>Microsoft Office Word</Application>
  <DocSecurity>0</DocSecurity>
  <Lines>47</Lines>
  <Paragraphs>33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3</cp:revision>
  <dcterms:created xsi:type="dcterms:W3CDTF">2025-12-07T03:48:00Z</dcterms:created>
  <dcterms:modified xsi:type="dcterms:W3CDTF">2025-12-07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7d53ef-3ef0-430d-b0b5-e48160d29271</vt:lpwstr>
  </property>
</Properties>
</file>